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osition,</w:t>
      </w:r>
      <w:r>
        <w:t xml:space="preserve"> </w:t>
      </w:r>
      <w:r>
        <w:t xml:space="preserve">Rio</w:t>
      </w:r>
      <w:r>
        <w:t xml:space="preserve"> </w:t>
      </w:r>
      <w:r>
        <w:t xml:space="preserve">de</w:t>
      </w:r>
      <w:r>
        <w:t xml:space="preserve"> </w:t>
      </w:r>
      <w:r>
        <w:t xml:space="preserve">Janeiro</w:t>
      </w:r>
    </w:p>
    <w:bookmarkStart w:id="21" w:name="X010de21c433a383d78d1fd1ac5aedaf5831e4d3"/>
    <w:p>
      <w:pPr>
        <w:pStyle w:val="Heading1"/>
      </w:pPr>
      <w:r>
        <w:t xml:space="preserve">Internship Application Letter for Psychologist Position</w:t>
      </w:r>
    </w:p>
    <w:p>
      <w:pPr>
        <w:pStyle w:val="FirstParagraph"/>
      </w:pPr>
      <w:r>
        <w:t xml:space="preserve">June 27, 2024</w:t>
      </w:r>
    </w:p>
    <w:p>
      <w:pPr>
        <w:pStyle w:val="BodyText"/>
      </w:pPr>
      <w:r>
        <w:t xml:space="preserve">Dr. Ana Carolina Mendes</w:t>
      </w:r>
    </w:p>
    <w:p>
      <w:pPr>
        <w:pStyle w:val="BodyText"/>
      </w:pPr>
      <w:r>
        <w:t xml:space="preserve">Head of Clinical Training</w:t>
      </w:r>
    </w:p>
    <w:p>
      <w:pPr>
        <w:pStyle w:val="BodyText"/>
      </w:pPr>
      <w:r>
        <w:t xml:space="preserve">Instituto Saúde Mental Rio (ISM-Rio)</w:t>
      </w:r>
    </w:p>
    <w:p>
      <w:pPr>
        <w:pStyle w:val="BodyText"/>
      </w:pPr>
      <w:r>
        <w:t xml:space="preserve">Rua do Rosário, 550 - Centro Histórico</w:t>
      </w:r>
    </w:p>
    <w:p>
      <w:pPr>
        <w:pStyle w:val="BodyText"/>
      </w:pPr>
      <w:r>
        <w:t xml:space="preserve">Rio de Janeiro, RJ 20040-110</w:t>
      </w:r>
    </w:p>
    <w:p>
      <w:pPr>
        <w:pStyle w:val="BodyText"/>
      </w:pPr>
      <w:r>
        <w:t xml:space="preserve">Brazil</w:t>
      </w:r>
    </w:p>
    <w:bookmarkStart w:id="20" w:name="X9efc84d1f57a40a573c12c5a0102f0cdc9446d0"/>
    <w:p>
      <w:pPr>
        <w:pStyle w:val="Heading2"/>
      </w:pPr>
      <w:r>
        <w:t xml:space="preserve">Subject: Application for Psychology Internship Position at Instituto Saúde Mental Rio</w:t>
      </w:r>
    </w:p>
    <w:p>
      <w:pPr>
        <w:pStyle w:val="FirstParagraph"/>
      </w:pPr>
      <w:r>
        <w:t xml:space="preserve">Dear Dr. Mendes,</w:t>
      </w:r>
    </w:p>
    <w:p>
      <w:pPr>
        <w:pStyle w:val="BodyText"/>
      </w:pPr>
      <w:r>
        <w:t xml:space="preserve">It is with profound enthusiasm and deep respect for the transformative work being conducted within Rio de Janeiro's mental health landscape that I submit my application for the Psychology Internship position at Instituto Saúde Mental Rio (ISM-Rio). As a final-year undergraduate psychology student at Universidade Federal do Rio de Janeiro (UFRJ), I have dedicated myself to understanding the complex interplay between cultural context, socioeconomic realities, and psychological well-being—particularly within the vibrant yet challenging ecosystem of Rio de Janeiro. This internship represents not merely an opportunity for professional development, but a meaningful step toward contributing to the advancement of mental health care in one of Brazil's most dynamic and culturally rich cities.</w:t>
      </w:r>
    </w:p>
    <w:p>
      <w:pPr>
        <w:pStyle w:val="BodyText"/>
      </w:pPr>
      <w:r>
        <w:t xml:space="preserve">My academic journey at UFRJ has been rigorously grounded in Brazilian psychological frameworks, with coursework specifically addressing the unique challenges faced by communities across Rio. I have completed advanced seminars such as "Cultural Competence in Latin American Mental Health," "Trauma and Resilience in Urban Environments," and "Mental Health Policy Implementation within Brazil's Unified Health System (SUS)." These studies provided critical insights into the work of institutions like ISM-Rio, which has been a pioneer in developing community-based interventions for marginalized populations across neighborhoods like Rocinha, Complexo do Alemão, and the favelas along Rio’s waterfront. I have closely followed your innovative "Psicologia na Comunidade" program that integrates mental health services with social development initiatives—a model that deeply resonates with my professional vision.</w:t>
      </w:r>
    </w:p>
    <w:p>
      <w:pPr>
        <w:pStyle w:val="BodyText"/>
      </w:pPr>
      <w:r>
        <w:t xml:space="preserve">My practical experience in Rio de Janeiro has been shaped by a commitment to contextual relevance. During my clinical practicum at the Centro de Apoio Psicológico da Tijuca (CAPS-Tijuca), I supported adolescents in high-stress urban environments, developing therapeutic strategies sensitive to local cultural narratives and familial structures. I assisted in creating group therapy sessions focused on resilience for young people affected by neighborhood violence—a pervasive issue in parts of Rio where crime rates exceed national averages. Furthermore, I volunteered with "Projeto Viver," an NGO operating within the Morro da Babilônia favela, facilitating workshops on emotional regulation for mothers and caregivers. This experience taught me that effective psychological intervention in Rio must acknowledge the city's dual reality: its breathtaking beauty and its profound social inequalities.</w:t>
      </w:r>
    </w:p>
    <w:p>
      <w:pPr>
        <w:pStyle w:val="BodyText"/>
      </w:pPr>
      <w:r>
        <w:t xml:space="preserve">I am particularly drawn to ISM-Rio's emphasis on integrating psychological services with community empowerment—something I believe is vital for sustainable mental health progress in Brazil. The institute’s partnership with local schools in the Baixada Fluminense region to address childhood anxiety and trauma, especially following events like the 2023 flooding disasters, demonstrates a model that aligns perfectly with my academic focus on disaster psychology within Brazilian contexts. I am eager to learn under your mentorship while contributing to such impactful initiatives, especially as Brazil continues its national effort through the "Política Nacional de Saúde Mental" to decentralize and humanize mental health services across all regions.</w:t>
      </w:r>
    </w:p>
    <w:p>
      <w:pPr>
        <w:pStyle w:val="BodyText"/>
      </w:pPr>
      <w:r>
        <w:t xml:space="preserve">As a native Portuguese speaker with fluency in English and Spanish, I possess the linguistic tools necessary for effective communication within Rio's multicultural clinical settings. I have completed the required training for psychological practice under Brazilian law (Registro no Conselho Regional de Psicologia - CRM-RJ), including ethics certification and trauma-informed care modules. My technical skills include diagnostic assessment using DSM-5 criteria, evidence-based therapeutic modalities such as CBT and narrative therapy, and proficiency in clinical documentation systems used across SUS networks. I am also certified in crisis intervention for urban settings through the National Institute of Mental Health (INSA) training program.</w:t>
      </w:r>
    </w:p>
    <w:p>
      <w:pPr>
        <w:pStyle w:val="BodyText"/>
      </w:pPr>
      <w:r>
        <w:t xml:space="preserve">What sets my application apart is my unwavering commitment to working *within* Rio de Janeiro’s community fabric—not as an external observer, but as a collaborator who understands that mental health equity cannot be achieved without deep local engagement. I have researched the specific challenges facing psychologists in Rio: the high demand for services (with only 1.5 psychologists per 10,000 inhabitants in public networks), barriers to access for low-income communities, and the need for culturally tailored approaches. My internship at ISM-Rio would allow me to contribute directly to addressing these systemic gaps while gaining supervised experience that aligns with my goal of becoming a licensed psychologist serving Rio’s diverse populations.</w:t>
      </w:r>
    </w:p>
    <w:p>
      <w:pPr>
        <w:pStyle w:val="BodyText"/>
      </w:pPr>
      <w:r>
        <w:t xml:space="preserve">Rio de Janeiro is not just my workplace; it is the living context of my professional identity. From the beaches of Ipanema to the hillsides of Santa Teresa, from bustling marketplaces like Feira de São Cristóvão to quiet community centers in Jacarepaguá, I have witnessed how mental well-being intertwines with cultural pride and social struggle. This city’s spirit—the resilience reflected in samba rhythms after hardship, the solidarity of neighbors during emergencies—fuels my motivation to serve as a psychologist within its communities. I am ready to bring my academic rigor, practical empathy, and unwavering dedication to your team.</w:t>
      </w:r>
    </w:p>
    <w:p>
      <w:pPr>
        <w:pStyle w:val="BodyText"/>
      </w:pPr>
      <w:r>
        <w:t xml:space="preserve">I have attached my curriculum vitae for your review, which includes detailed accounts of relevant clinical experiences and academic projects. I welcome the opportunity to discuss how my skills align with ISM-Rio's mission during an interview at your convenience. Thank you for considering my application as part of Rio de Janeiro’s next generation of mental health professionals.</w:t>
      </w:r>
    </w:p>
    <w:p>
      <w:pPr>
        <w:pStyle w:val="BodyText"/>
      </w:pPr>
      <w:r>
        <w:t xml:space="preserve">With profound respect and anticipation,</w:t>
      </w:r>
    </w:p>
    <w:p>
      <w:pPr>
        <w:pStyle w:val="BodyText"/>
      </w:pPr>
      <w:r>
        <w:rPr>
          <w:bCs/>
          <w:b/>
        </w:rPr>
        <w:t xml:space="preserve">Maria Eduarda Silva</w:t>
      </w:r>
    </w:p>
    <w:p>
      <w:pPr>
        <w:pStyle w:val="BodyText"/>
      </w:pPr>
      <w:r>
        <w:t xml:space="preserve">Bachelor of Psychology (Expected Graduation: December 2024)</w:t>
      </w:r>
    </w:p>
    <w:p>
      <w:pPr>
        <w:pStyle w:val="BodyText"/>
      </w:pPr>
      <w:r>
        <w:t xml:space="preserve">Universidade Federal do Rio de Janeiro (UFRJ)</w:t>
      </w:r>
    </w:p>
    <w:p>
      <w:pPr>
        <w:pStyle w:val="BodyText"/>
      </w:pPr>
      <w:r>
        <w:t xml:space="preserve">Rua da Matriz, 115 - Centro</w:t>
      </w:r>
    </w:p>
    <w:p>
      <w:pPr>
        <w:pStyle w:val="BodyText"/>
      </w:pPr>
      <w:r>
        <w:t xml:space="preserve">Rio de Janeiro, RJ 20031-904</w:t>
      </w:r>
    </w:p>
    <w:p>
      <w:pPr>
        <w:pStyle w:val="BodyText"/>
      </w:pPr>
      <w:r>
        <w:t xml:space="preserve">maria.silva.psych@ufrj.br | +55 (21) 98765-4321</w:t>
      </w:r>
    </w:p>
    <w:p>
      <w:pPr>
        <w:pStyle w:val="BodyText"/>
      </w:pPr>
      <w:r>
        <w:rPr>
          <w:bCs/>
          <w:b/>
        </w:rPr>
        <w:t xml:space="preserve">Enclosures:</w:t>
      </w:r>
      <w:r>
        <w:t xml:space="preserve"> </w:t>
      </w:r>
      <w:r>
        <w:t xml:space="preserve">Curriculum Vitae (CV), Academic Transcript, CRM-RJ Certification Copy</w:t>
      </w:r>
    </w:p>
    <w:p>
      <w:pPr>
        <w:pStyle w:val="BodyText"/>
      </w:pPr>
      <w:r>
        <w:rPr>
          <w:iCs/>
          <w:i/>
        </w:rPr>
        <w:t xml:space="preserve">This Internship Application Letter reflects my commitment to advancing psychological practice within Brazil’s unique socio-cultural landscape, particularly in the vibrant and complex context of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Position, Rio de Janeiro</dc:title>
  <dc:creator/>
  <dc:language>en</dc:language>
  <cp:keywords/>
  <dcterms:created xsi:type="dcterms:W3CDTF">2025-12-09T20:40:37Z</dcterms:created>
  <dcterms:modified xsi:type="dcterms:W3CDTF">2025-12-09T20:40:37Z</dcterms:modified>
</cp:coreProperties>
</file>

<file path=docProps/custom.xml><?xml version="1.0" encoding="utf-8"?>
<Properties xmlns="http://schemas.openxmlformats.org/officeDocument/2006/custom-properties" xmlns:vt="http://schemas.openxmlformats.org/officeDocument/2006/docPropsVTypes"/>
</file>